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E2050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607E2052" w14:textId="65B82824" w:rsidR="0042209B" w:rsidRDefault="00E4469E" w:rsidP="004B3617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8" w14:textId="0E517312" w:rsidR="008224E7" w:rsidRPr="004B3617" w:rsidRDefault="004249C7" w:rsidP="004B361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07E2059" w14:textId="04450DE1" w:rsidR="00C42730" w:rsidRDefault="00C42730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 xml:space="preserve">***Due to COVID-19 </w:t>
      </w:r>
      <w:r w:rsidR="00AF152F">
        <w:rPr>
          <w:rFonts w:ascii="Times" w:hAnsi="Times"/>
          <w:b/>
          <w:sz w:val="22"/>
          <w:szCs w:val="22"/>
        </w:rPr>
        <w:t xml:space="preserve">Pandemic </w:t>
      </w:r>
      <w:r w:rsidRPr="007979AC">
        <w:rPr>
          <w:rFonts w:ascii="Times" w:hAnsi="Times"/>
          <w:b/>
          <w:sz w:val="22"/>
          <w:szCs w:val="22"/>
        </w:rPr>
        <w:t>thi</w:t>
      </w:r>
      <w:r w:rsidR="00643344">
        <w:rPr>
          <w:rFonts w:ascii="Times" w:hAnsi="Times"/>
          <w:b/>
          <w:sz w:val="22"/>
          <w:szCs w:val="22"/>
        </w:rPr>
        <w:t>s meeting will be held virtually</w:t>
      </w:r>
      <w:r w:rsidR="008224E7" w:rsidRPr="007979AC">
        <w:rPr>
          <w:rFonts w:ascii="Times" w:hAnsi="Times"/>
          <w:b/>
          <w:sz w:val="22"/>
          <w:szCs w:val="22"/>
        </w:rPr>
        <w:t>**</w:t>
      </w:r>
      <w:r w:rsidRPr="007979AC">
        <w:rPr>
          <w:rFonts w:ascii="Times" w:hAnsi="Times"/>
          <w:b/>
          <w:sz w:val="22"/>
          <w:szCs w:val="22"/>
        </w:rPr>
        <w:t xml:space="preserve"> </w:t>
      </w:r>
    </w:p>
    <w:p w14:paraId="68322B55" w14:textId="67B5375D" w:rsidR="0071170B" w:rsidRDefault="0071170B" w:rsidP="0071170B">
      <w:pPr>
        <w:rPr>
          <w:rFonts w:ascii="Times" w:hAnsi="Times"/>
          <w:b/>
          <w:sz w:val="22"/>
          <w:szCs w:val="22"/>
        </w:rPr>
      </w:pPr>
    </w:p>
    <w:p w14:paraId="2F687BE8" w14:textId="77777777" w:rsidR="0071170B" w:rsidRDefault="0071170B" w:rsidP="0071170B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is meeting is governed by the Open Meetings Act.  Please address any questions or complaints arising under this meeting to the Office of Open Government at </w:t>
      </w:r>
      <w:hyperlink r:id="rId8" w:tgtFrame="_blank" w:history="1">
        <w:r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</w:t>
      </w:r>
      <w:r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2   </w:t>
      </w:r>
    </w:p>
    <w:p w14:paraId="7978695A" w14:textId="4E0ABA4D" w:rsidR="000D1862" w:rsidRDefault="000D1862" w:rsidP="000D1862">
      <w:pPr>
        <w:rPr>
          <w:rFonts w:ascii="Times" w:hAnsi="Times"/>
          <w:b/>
          <w:sz w:val="22"/>
          <w:szCs w:val="22"/>
        </w:rPr>
      </w:pPr>
    </w:p>
    <w:p w14:paraId="036BDB52" w14:textId="54B950E8" w:rsidR="00C94319" w:rsidRDefault="0044439A" w:rsidP="00A7173A">
      <w:pPr>
        <w:ind w:left="2880" w:firstLine="720"/>
        <w:rPr>
          <w:rFonts w:ascii="Times" w:hAnsi="Times"/>
          <w:b/>
          <w:color w:val="FF0000"/>
        </w:rPr>
      </w:pPr>
      <w:r>
        <w:rPr>
          <w:rFonts w:ascii="Times" w:hAnsi="Times"/>
          <w:b/>
        </w:rPr>
        <w:t>Ju</w:t>
      </w:r>
      <w:r w:rsidR="00F9709B">
        <w:rPr>
          <w:rFonts w:ascii="Times" w:hAnsi="Times"/>
          <w:b/>
        </w:rPr>
        <w:t>ly</w:t>
      </w:r>
      <w:r>
        <w:rPr>
          <w:rFonts w:ascii="Times" w:hAnsi="Times"/>
          <w:b/>
        </w:rPr>
        <w:t xml:space="preserve"> 2</w:t>
      </w:r>
      <w:r w:rsidR="00F9709B">
        <w:rPr>
          <w:rFonts w:ascii="Times" w:hAnsi="Times"/>
          <w:b/>
        </w:rPr>
        <w:t>7</w:t>
      </w:r>
      <w:r w:rsidR="00934AE1">
        <w:rPr>
          <w:rFonts w:ascii="Times" w:hAnsi="Times"/>
          <w:b/>
        </w:rPr>
        <w:t>, 2023</w:t>
      </w:r>
    </w:p>
    <w:p w14:paraId="607E205D" w14:textId="40A44E78" w:rsidR="008C157F" w:rsidRPr="004B3617" w:rsidRDefault="007F6DA7" w:rsidP="008D3200">
      <w:pPr>
        <w:rPr>
          <w:rFonts w:ascii="Times" w:hAnsi="Times"/>
          <w:b/>
        </w:rPr>
      </w:pPr>
      <w:r>
        <w:rPr>
          <w:rFonts w:ascii="Times" w:hAnsi="Times"/>
          <w:b/>
          <w:color w:val="FF0000"/>
        </w:rPr>
        <w:t xml:space="preserve">                  </w:t>
      </w:r>
      <w:r w:rsidR="008D3200">
        <w:rPr>
          <w:rFonts w:ascii="Times" w:hAnsi="Times"/>
          <w:b/>
          <w:color w:val="FF0000"/>
        </w:rPr>
        <w:t xml:space="preserve">                                          </w:t>
      </w:r>
      <w:r w:rsidR="00BC6B2D">
        <w:rPr>
          <w:rFonts w:ascii="Times" w:hAnsi="Times"/>
          <w:b/>
        </w:rPr>
        <w:t xml:space="preserve">   11:00 AM</w:t>
      </w:r>
    </w:p>
    <w:p w14:paraId="607E205E" w14:textId="77777777"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14:paraId="607E205F" w14:textId="06CE5B12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616B6FA1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820024">
        <w:rPr>
          <w:rFonts w:ascii="Times New Roman" w:hAnsi="Times New Roman"/>
        </w:rPr>
        <w:t>(</w:t>
      </w:r>
      <w:r w:rsidR="008E096B">
        <w:rPr>
          <w:rFonts w:ascii="Times New Roman" w:hAnsi="Times New Roman"/>
        </w:rPr>
        <w:t>6</w:t>
      </w:r>
      <w:r w:rsidR="00820024">
        <w:rPr>
          <w:rFonts w:ascii="Times New Roman" w:hAnsi="Times New Roman"/>
        </w:rPr>
        <w:t>/</w:t>
      </w:r>
      <w:r w:rsidR="00A927C4">
        <w:rPr>
          <w:rFonts w:ascii="Times New Roman" w:hAnsi="Times New Roman"/>
        </w:rPr>
        <w:t>2</w:t>
      </w:r>
      <w:r w:rsidR="008E096B">
        <w:rPr>
          <w:rFonts w:ascii="Times New Roman" w:hAnsi="Times New Roman"/>
        </w:rPr>
        <w:t>2</w:t>
      </w:r>
      <w:r w:rsidR="00820024">
        <w:rPr>
          <w:rFonts w:ascii="Times New Roman" w:hAnsi="Times New Roman"/>
        </w:rPr>
        <w:t>/202</w:t>
      </w:r>
      <w:r w:rsidR="00A927C4">
        <w:rPr>
          <w:rFonts w:ascii="Times New Roman" w:hAnsi="Times New Roman"/>
        </w:rPr>
        <w:t>3</w:t>
      </w:r>
      <w:r w:rsidR="00820024">
        <w:rPr>
          <w:rFonts w:ascii="Times New Roman" w:hAnsi="Times New Roman"/>
        </w:rPr>
        <w:t>)</w:t>
      </w:r>
    </w:p>
    <w:p w14:paraId="607E2064" w14:textId="09544221" w:rsidR="00A6631F" w:rsidRPr="00354AD6" w:rsidRDefault="00A6631F" w:rsidP="00354AD6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Recommendations</w:t>
      </w:r>
    </w:p>
    <w:p w14:paraId="3C3C1E3B" w14:textId="5BA1F6A1" w:rsidR="004B3617" w:rsidRPr="00E473BF" w:rsidRDefault="002E6E3C" w:rsidP="00E473BF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s</w:t>
      </w:r>
    </w:p>
    <w:p w14:paraId="0414E61A" w14:textId="6B498042" w:rsidR="00FB49D2" w:rsidRPr="00E473BF" w:rsidRDefault="00607027" w:rsidP="00E473BF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ss</w:t>
      </w:r>
    </w:p>
    <w:p w14:paraId="607E2067" w14:textId="77777777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14:paraId="607E2068" w14:textId="50BD6472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="007C225F" w:rsidRPr="00E00D0E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14:paraId="607E2069" w14:textId="1C92CA54" w:rsidR="004249C7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commendations – Legal Committee Report</w:t>
      </w:r>
    </w:p>
    <w:p w14:paraId="56C6F61F" w14:textId="42670AD4" w:rsidR="004B3617" w:rsidRPr="001631AA" w:rsidRDefault="00C94319" w:rsidP="00BC6B2D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43C9D29F" w14:textId="77777777" w:rsidR="001631AA" w:rsidRDefault="001631AA" w:rsidP="00BC6B2D">
      <w:pPr>
        <w:rPr>
          <w:rFonts w:ascii="Times New Roman" w:hAnsi="Times New Roman"/>
          <w:b/>
          <w:bCs/>
        </w:rPr>
      </w:pPr>
    </w:p>
    <w:p w14:paraId="5E85D9C1" w14:textId="77777777" w:rsidR="00111793" w:rsidRDefault="00111793" w:rsidP="00BC6B2D">
      <w:pPr>
        <w:rPr>
          <w:rFonts w:ascii="Times New Roman" w:hAnsi="Times New Roman"/>
          <w:b/>
          <w:bCs/>
        </w:rPr>
      </w:pPr>
    </w:p>
    <w:p w14:paraId="1F916A28" w14:textId="77777777" w:rsidR="00111793" w:rsidRDefault="00111793" w:rsidP="00BC6B2D">
      <w:pPr>
        <w:rPr>
          <w:rFonts w:ascii="Times New Roman" w:hAnsi="Times New Roman"/>
          <w:b/>
          <w:bCs/>
        </w:rPr>
      </w:pPr>
    </w:p>
    <w:p w14:paraId="6B6039A7" w14:textId="4FFFB361" w:rsidR="00BC6B2D" w:rsidRPr="00BC6B2D" w:rsidRDefault="00BC6B2D" w:rsidP="00BC6B2D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o Join the Meeting</w:t>
      </w:r>
    </w:p>
    <w:p w14:paraId="6C72F367" w14:textId="677EB88C" w:rsidR="00EE6A88" w:rsidRDefault="00000000" w:rsidP="00A6631F">
      <w:pPr>
        <w:rPr>
          <w:rFonts w:ascii="Helvetica" w:hAnsi="Helvetica" w:cs="Helvetica"/>
          <w:sz w:val="21"/>
          <w:szCs w:val="21"/>
          <w:shd w:val="clear" w:color="auto" w:fill="EDEDED"/>
        </w:rPr>
      </w:pPr>
      <w:hyperlink r:id="rId9" w:history="1">
        <w:r w:rsidR="00EE6A88" w:rsidRPr="004737AE">
          <w:rPr>
            <w:rStyle w:val="Hyperlink"/>
            <w:rFonts w:ascii="Helvetica" w:hAnsi="Helvetica" w:cs="Helvetica"/>
            <w:sz w:val="21"/>
            <w:szCs w:val="21"/>
            <w:shd w:val="clear" w:color="auto" w:fill="EDEDED"/>
          </w:rPr>
          <w:t>https://dcnet.webex.com/dcnet/j.php?MTID=m8fbbe4314d62a6ac723ea6578b39eac3</w:t>
        </w:r>
      </w:hyperlink>
    </w:p>
    <w:p w14:paraId="734FAA61" w14:textId="67AAE8DE" w:rsidR="00EE6A88" w:rsidRDefault="00EE6A88" w:rsidP="00A6631F">
      <w:pPr>
        <w:rPr>
          <w:rFonts w:ascii="Helvetica" w:hAnsi="Helvetica" w:cs="Helvetica"/>
          <w:sz w:val="21"/>
          <w:szCs w:val="21"/>
          <w:shd w:val="clear" w:color="auto" w:fill="EDEDED"/>
        </w:rPr>
      </w:pPr>
    </w:p>
    <w:p w14:paraId="0338FC9F" w14:textId="62AF5B40" w:rsidR="005479DB" w:rsidRDefault="005479DB" w:rsidP="00A6631F">
      <w:pPr>
        <w:rPr>
          <w:rFonts w:ascii="Helvetica" w:hAnsi="Helvetica" w:cs="Helvetica"/>
          <w:sz w:val="21"/>
          <w:szCs w:val="21"/>
          <w:shd w:val="clear" w:color="auto" w:fill="EDEDED"/>
        </w:rPr>
      </w:pPr>
      <w:r>
        <w:rPr>
          <w:rFonts w:ascii="Helvetica" w:hAnsi="Helvetica" w:cs="Helvetica"/>
          <w:sz w:val="21"/>
          <w:szCs w:val="21"/>
          <w:shd w:val="clear" w:color="auto" w:fill="EDEDED"/>
        </w:rPr>
        <w:t>Webinar Number: 2318 977 8810</w:t>
      </w:r>
    </w:p>
    <w:p w14:paraId="203C289D" w14:textId="08A1124D" w:rsidR="005479DB" w:rsidRDefault="005479DB" w:rsidP="00A6631F">
      <w:pPr>
        <w:rPr>
          <w:rFonts w:ascii="Times New Roman" w:eastAsia="Times New Roman" w:hAnsi="Times New Roman" w:cs="Times New Roman"/>
        </w:rPr>
      </w:pPr>
      <w:r>
        <w:rPr>
          <w:rFonts w:ascii="Helvetica" w:hAnsi="Helvetica" w:cs="Helvetica"/>
          <w:sz w:val="21"/>
          <w:szCs w:val="21"/>
          <w:shd w:val="clear" w:color="auto" w:fill="EDEDED"/>
        </w:rPr>
        <w:t xml:space="preserve">Webinar Password:  </w:t>
      </w:r>
      <w:r w:rsidR="00464A92">
        <w:rPr>
          <w:rFonts w:ascii="Helvetica" w:hAnsi="Helvetica" w:cs="Helvetica"/>
          <w:sz w:val="21"/>
          <w:szCs w:val="21"/>
          <w:shd w:val="clear" w:color="auto" w:fill="EDEDED"/>
        </w:rPr>
        <w:t>072723</w:t>
      </w:r>
    </w:p>
    <w:p w14:paraId="7A8446FF" w14:textId="77777777" w:rsidR="00EE6A88" w:rsidRDefault="00EE6A88" w:rsidP="00A6631F">
      <w:pPr>
        <w:rPr>
          <w:rFonts w:ascii="Times New Roman" w:eastAsia="Times New Roman" w:hAnsi="Times New Roman" w:cs="Times New Roman"/>
        </w:rPr>
      </w:pPr>
    </w:p>
    <w:p w14:paraId="607E206A" w14:textId="121E4A37" w:rsidR="00A6631F" w:rsidRDefault="00D85124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By phone:  </w:t>
      </w:r>
      <w:r w:rsidR="00BC6B2D">
        <w:rPr>
          <w:rFonts w:ascii="Times New Roman" w:eastAsia="Times New Roman" w:hAnsi="Times New Roman" w:cs="Times New Roman"/>
        </w:rPr>
        <w:t xml:space="preserve">Dial:  </w:t>
      </w:r>
      <w:r w:rsidR="00F303FF">
        <w:rPr>
          <w:rFonts w:ascii="Times New Roman" w:eastAsia="Times New Roman" w:hAnsi="Times New Roman" w:cs="Times New Roman"/>
        </w:rPr>
        <w:t>1-</w:t>
      </w:r>
      <w:r w:rsidR="00BC6B2D">
        <w:rPr>
          <w:rFonts w:ascii="Times New Roman" w:eastAsia="Times New Roman" w:hAnsi="Times New Roman" w:cs="Times New Roman"/>
        </w:rPr>
        <w:t>650-479-3208</w:t>
      </w:r>
    </w:p>
    <w:p w14:paraId="556CBA5F" w14:textId="18DF924E" w:rsidR="00BC6B2D" w:rsidRDefault="00BC6B2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ccess Code:</w:t>
      </w:r>
      <w:r w:rsidR="00F25E49">
        <w:rPr>
          <w:rFonts w:ascii="Times New Roman" w:eastAsia="Times New Roman" w:hAnsi="Times New Roman" w:cs="Times New Roman"/>
        </w:rPr>
        <w:t xml:space="preserve"> </w:t>
      </w:r>
      <w:r w:rsidR="008E096B">
        <w:rPr>
          <w:rFonts w:ascii="Times New Roman" w:eastAsia="Times New Roman" w:hAnsi="Times New Roman" w:cs="Times New Roman"/>
        </w:rPr>
        <w:t>2318 977 8810</w:t>
      </w:r>
    </w:p>
    <w:p w14:paraId="2D175E03" w14:textId="77777777" w:rsidR="000C28D8" w:rsidRDefault="000C28D8" w:rsidP="00A6631F">
      <w:pPr>
        <w:rPr>
          <w:rFonts w:ascii="Times New Roman" w:eastAsia="Times New Roman" w:hAnsi="Times New Roman" w:cs="Times New Roman"/>
        </w:rPr>
      </w:pPr>
    </w:p>
    <w:p w14:paraId="57B6F9F3" w14:textId="219FCEB3" w:rsidR="008219BC" w:rsidRDefault="008219BC" w:rsidP="00A6631F">
      <w:pPr>
        <w:rPr>
          <w:rFonts w:ascii="Times New Roman" w:eastAsia="Times New Roman" w:hAnsi="Times New Roman" w:cs="Times New Roman"/>
        </w:rPr>
      </w:pPr>
    </w:p>
    <w:p w14:paraId="0AC96054" w14:textId="4741340E" w:rsidR="008219BC" w:rsidRPr="008219BC" w:rsidRDefault="008219BC" w:rsidP="00A6631F">
      <w:pPr>
        <w:rPr>
          <w:rFonts w:ascii="Times New Roman" w:hAnsi="Times New Roman" w:cs="Times New Roman"/>
          <w:i/>
          <w:iCs/>
          <w:color w:val="000000"/>
          <w:shd w:val="clear" w:color="auto" w:fill="FFFFFF"/>
        </w:rPr>
      </w:pPr>
      <w:r w:rsidRPr="008219BC">
        <w:rPr>
          <w:rFonts w:ascii="Times New Roman" w:eastAsia="Times New Roman" w:hAnsi="Times New Roman" w:cs="Times New Roman"/>
          <w:i/>
          <w:iCs/>
          <w:highlight w:val="yellow"/>
        </w:rPr>
        <w:t xml:space="preserve">Next Meeting </w:t>
      </w:r>
      <w:r w:rsidR="008E096B">
        <w:rPr>
          <w:rFonts w:ascii="Times New Roman" w:eastAsia="Times New Roman" w:hAnsi="Times New Roman" w:cs="Times New Roman"/>
          <w:i/>
          <w:iCs/>
          <w:highlight w:val="yellow"/>
        </w:rPr>
        <w:t>September 28, 2023</w:t>
      </w:r>
      <w:r w:rsidRPr="008219BC">
        <w:rPr>
          <w:rFonts w:ascii="Times New Roman" w:eastAsia="Times New Roman" w:hAnsi="Times New Roman" w:cs="Times New Roman"/>
          <w:i/>
          <w:iCs/>
          <w:highlight w:val="yellow"/>
        </w:rPr>
        <w:t xml:space="preserve"> @</w:t>
      </w:r>
      <w:r w:rsidR="008E096B">
        <w:rPr>
          <w:rFonts w:ascii="Times New Roman" w:eastAsia="Times New Roman" w:hAnsi="Times New Roman" w:cs="Times New Roman"/>
          <w:i/>
          <w:iCs/>
          <w:highlight w:val="yellow"/>
        </w:rPr>
        <w:t xml:space="preserve"> </w:t>
      </w:r>
      <w:r w:rsidRPr="008219BC">
        <w:rPr>
          <w:rFonts w:ascii="Times New Roman" w:eastAsia="Times New Roman" w:hAnsi="Times New Roman" w:cs="Times New Roman"/>
          <w:i/>
          <w:iCs/>
          <w:highlight w:val="yellow"/>
        </w:rPr>
        <w:t>11am</w:t>
      </w:r>
    </w:p>
    <w:p w14:paraId="5CF8AE1D" w14:textId="5CC1BDBD" w:rsidR="00111793" w:rsidRPr="00BE1C65" w:rsidRDefault="00111793" w:rsidP="00A6631F">
      <w:pPr>
        <w:rPr>
          <w:rFonts w:ascii="Times New Roman" w:eastAsia="Times New Roman" w:hAnsi="Times New Roman" w:cs="Times New Roman"/>
          <w:b/>
          <w:bCs/>
          <w:i/>
          <w:iCs/>
        </w:rPr>
      </w:pPr>
    </w:p>
    <w:p w14:paraId="607E206B" w14:textId="77777777"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14:paraId="607E206D" w14:textId="4F41BBF7" w:rsidR="004249C7" w:rsidRPr="007979AC" w:rsidRDefault="004249C7" w:rsidP="0042209B">
      <w:pPr>
        <w:rPr>
          <w:rFonts w:ascii="Times New Roman" w:hAnsi="Times New Roman"/>
          <w:i/>
        </w:rPr>
      </w:pPr>
    </w:p>
    <w:sectPr w:rsidR="004249C7" w:rsidRPr="007979AC" w:rsidSect="000D077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74514" w14:textId="77777777" w:rsidR="00DB5DFA" w:rsidRDefault="00DB5DFA" w:rsidP="00BE55D9">
      <w:r>
        <w:separator/>
      </w:r>
    </w:p>
  </w:endnote>
  <w:endnote w:type="continuationSeparator" w:id="0">
    <w:p w14:paraId="34288254" w14:textId="77777777" w:rsidR="00DB5DFA" w:rsidRDefault="00DB5DFA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40CF5" w14:textId="77777777" w:rsidR="00EF5993" w:rsidRDefault="00EF59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5" w14:textId="207B548D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23877" w14:textId="77777777" w:rsidR="00EF5993" w:rsidRDefault="00EF59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9033E" w14:textId="77777777" w:rsidR="00DB5DFA" w:rsidRDefault="00DB5DFA" w:rsidP="00BE55D9">
      <w:r>
        <w:separator/>
      </w:r>
    </w:p>
  </w:footnote>
  <w:footnote w:type="continuationSeparator" w:id="0">
    <w:p w14:paraId="472A898C" w14:textId="77777777" w:rsidR="00DB5DFA" w:rsidRDefault="00DB5DFA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F5C9D" w14:textId="4CA8523A" w:rsidR="00EF5993" w:rsidRDefault="00B816E0">
    <w:pPr>
      <w:pStyle w:val="Header"/>
    </w:pPr>
    <w:r>
      <w:rPr>
        <w:noProof/>
      </w:rPr>
      <w:pict w14:anchorId="04EE7FC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69382516" o:spid="_x0000_s1026" type="#_x0000_t136" style="position:absolute;margin-left:0;margin-top:0;width:575.25pt;height:33.8pt;rotation:315;z-index:-251655168;mso-position-horizontal:center;mso-position-horizontal-relative:margin;mso-position-vertical:center;mso-position-vertical-relative:margin" o:allowincell="f" fillcolor="red" stroked="f">
          <v:fill opacity=".5"/>
          <v:textpath style="font-family:&quot;Cambria&quot;;font-size:1pt" string="CANCELED; NO QUORUM; NEXT MTG. 9/28/23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3" w14:textId="1FABDDA4" w:rsidR="00FC7F66" w:rsidRDefault="00B816E0" w:rsidP="00BE55D9">
    <w:pPr>
      <w:pStyle w:val="Header"/>
      <w:ind w:left="-900" w:hanging="360"/>
    </w:pPr>
    <w:r>
      <w:rPr>
        <w:noProof/>
      </w:rPr>
      <w:pict w14:anchorId="04E3512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69382517" o:spid="_x0000_s1027" type="#_x0000_t136" style="position:absolute;left:0;text-align:left;margin-left:0;margin-top:0;width:575.25pt;height:33.8pt;rotation:315;z-index:-251653120;mso-position-horizontal:center;mso-position-horizontal-relative:margin;mso-position-vertical:center;mso-position-vertical-relative:margin" o:allowincell="f" fillcolor="red" stroked="f">
          <v:fill opacity=".5"/>
          <v:textpath style="font-family:&quot;Cambria&quot;;font-size:1pt" string="CANCELED; NO QUORUM; NEXT MTG. 9/28/23"/>
        </v:shape>
      </w:pict>
    </w:r>
    <w:r w:rsidR="00A63D91">
      <w:rPr>
        <w:noProof/>
      </w:rPr>
      <w:drawing>
        <wp:inline distT="0" distB="0" distL="0" distR="0" wp14:anchorId="449E3A57" wp14:editId="5D63880C">
          <wp:extent cx="3169446" cy="1631950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5358" cy="16452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D03FE" w14:textId="23C040F7" w:rsidR="00EF5993" w:rsidRDefault="00B816E0">
    <w:pPr>
      <w:pStyle w:val="Header"/>
    </w:pPr>
    <w:r>
      <w:rPr>
        <w:noProof/>
      </w:rPr>
      <w:pict w14:anchorId="78EC7E9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69382515" o:spid="_x0000_s1025" type="#_x0000_t136" style="position:absolute;margin-left:0;margin-top:0;width:575.25pt;height:33.8pt;rotation:315;z-index:-251657216;mso-position-horizontal:center;mso-position-horizontal-relative:margin;mso-position-vertical:center;mso-position-vertical-relative:margin" o:allowincell="f" fillcolor="red" stroked="f">
          <v:fill opacity=".5"/>
          <v:textpath style="font-family:&quot;Cambria&quot;;font-size:1pt" string="CANCELED; NO QUORUM; NEXT MTG. 9/28/23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3D8F"/>
    <w:multiLevelType w:val="hybridMultilevel"/>
    <w:tmpl w:val="DE60C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F743B0"/>
    <w:multiLevelType w:val="hybridMultilevel"/>
    <w:tmpl w:val="D7486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95B18AE"/>
    <w:multiLevelType w:val="hybridMultilevel"/>
    <w:tmpl w:val="1B9A42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18C4FC3"/>
    <w:multiLevelType w:val="hybridMultilevel"/>
    <w:tmpl w:val="806E64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6342631">
    <w:abstractNumId w:val="15"/>
  </w:num>
  <w:num w:numId="2" w16cid:durableId="263852446">
    <w:abstractNumId w:val="11"/>
  </w:num>
  <w:num w:numId="3" w16cid:durableId="230578427">
    <w:abstractNumId w:val="9"/>
  </w:num>
  <w:num w:numId="4" w16cid:durableId="708651523">
    <w:abstractNumId w:val="4"/>
  </w:num>
  <w:num w:numId="5" w16cid:durableId="457069980">
    <w:abstractNumId w:val="17"/>
  </w:num>
  <w:num w:numId="6" w16cid:durableId="1763605522">
    <w:abstractNumId w:val="12"/>
  </w:num>
  <w:num w:numId="7" w16cid:durableId="2035109363">
    <w:abstractNumId w:val="6"/>
  </w:num>
  <w:num w:numId="8" w16cid:durableId="1757626625">
    <w:abstractNumId w:val="2"/>
  </w:num>
  <w:num w:numId="9" w16cid:durableId="597913539">
    <w:abstractNumId w:val="19"/>
  </w:num>
  <w:num w:numId="10" w16cid:durableId="44719932">
    <w:abstractNumId w:val="14"/>
  </w:num>
  <w:num w:numId="11" w16cid:durableId="475103102">
    <w:abstractNumId w:val="10"/>
  </w:num>
  <w:num w:numId="12" w16cid:durableId="1160388074">
    <w:abstractNumId w:val="0"/>
  </w:num>
  <w:num w:numId="13" w16cid:durableId="591278512">
    <w:abstractNumId w:val="13"/>
  </w:num>
  <w:num w:numId="14" w16cid:durableId="1690789846">
    <w:abstractNumId w:val="3"/>
  </w:num>
  <w:num w:numId="15" w16cid:durableId="1494175423">
    <w:abstractNumId w:val="8"/>
  </w:num>
  <w:num w:numId="16" w16cid:durableId="1482114416">
    <w:abstractNumId w:val="20"/>
  </w:num>
  <w:num w:numId="17" w16cid:durableId="73402717">
    <w:abstractNumId w:val="16"/>
  </w:num>
  <w:num w:numId="18" w16cid:durableId="1825393104">
    <w:abstractNumId w:val="7"/>
  </w:num>
  <w:num w:numId="19" w16cid:durableId="83305619">
    <w:abstractNumId w:val="5"/>
  </w:num>
  <w:num w:numId="20" w16cid:durableId="1046026715">
    <w:abstractNumId w:val="1"/>
  </w:num>
  <w:num w:numId="21" w16cid:durableId="1519808925">
    <w:abstractNumId w:val="18"/>
  </w:num>
  <w:num w:numId="22" w16cid:durableId="89732019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0C2F"/>
    <w:rsid w:val="00031DD0"/>
    <w:rsid w:val="00040985"/>
    <w:rsid w:val="000621B5"/>
    <w:rsid w:val="00070A75"/>
    <w:rsid w:val="0007448B"/>
    <w:rsid w:val="00083B3C"/>
    <w:rsid w:val="00091BEB"/>
    <w:rsid w:val="00092A8C"/>
    <w:rsid w:val="000A3145"/>
    <w:rsid w:val="000A4D4B"/>
    <w:rsid w:val="000B5EE0"/>
    <w:rsid w:val="000B71C5"/>
    <w:rsid w:val="000C28D8"/>
    <w:rsid w:val="000D077F"/>
    <w:rsid w:val="000D1862"/>
    <w:rsid w:val="000D72FC"/>
    <w:rsid w:val="000E5E87"/>
    <w:rsid w:val="000F0D26"/>
    <w:rsid w:val="000F4818"/>
    <w:rsid w:val="00106830"/>
    <w:rsid w:val="001111BC"/>
    <w:rsid w:val="00111793"/>
    <w:rsid w:val="00131D52"/>
    <w:rsid w:val="0014309D"/>
    <w:rsid w:val="00144357"/>
    <w:rsid w:val="001525DA"/>
    <w:rsid w:val="001631AA"/>
    <w:rsid w:val="001A2CC8"/>
    <w:rsid w:val="001B0ABA"/>
    <w:rsid w:val="001B6B5D"/>
    <w:rsid w:val="001C41CA"/>
    <w:rsid w:val="001D7EB0"/>
    <w:rsid w:val="001F738B"/>
    <w:rsid w:val="00202A20"/>
    <w:rsid w:val="00217CBE"/>
    <w:rsid w:val="00227E66"/>
    <w:rsid w:val="00235041"/>
    <w:rsid w:val="00243765"/>
    <w:rsid w:val="00246537"/>
    <w:rsid w:val="0024658A"/>
    <w:rsid w:val="002606E5"/>
    <w:rsid w:val="00275DA5"/>
    <w:rsid w:val="00284188"/>
    <w:rsid w:val="00285E3C"/>
    <w:rsid w:val="00290EA9"/>
    <w:rsid w:val="00295F25"/>
    <w:rsid w:val="00296A4E"/>
    <w:rsid w:val="002A2794"/>
    <w:rsid w:val="002B23C8"/>
    <w:rsid w:val="002B5AD7"/>
    <w:rsid w:val="002B6DF5"/>
    <w:rsid w:val="002B7106"/>
    <w:rsid w:val="002E6E3C"/>
    <w:rsid w:val="00301460"/>
    <w:rsid w:val="003138AA"/>
    <w:rsid w:val="00327A12"/>
    <w:rsid w:val="003359D0"/>
    <w:rsid w:val="00337A62"/>
    <w:rsid w:val="00354AD6"/>
    <w:rsid w:val="00356A0D"/>
    <w:rsid w:val="00370936"/>
    <w:rsid w:val="00372AF9"/>
    <w:rsid w:val="00392AAF"/>
    <w:rsid w:val="003A49C9"/>
    <w:rsid w:val="003B04DC"/>
    <w:rsid w:val="003C7074"/>
    <w:rsid w:val="003D49B3"/>
    <w:rsid w:val="003D6ACB"/>
    <w:rsid w:val="003E0D72"/>
    <w:rsid w:val="003E1F1E"/>
    <w:rsid w:val="003E4140"/>
    <w:rsid w:val="00404418"/>
    <w:rsid w:val="004067F7"/>
    <w:rsid w:val="004153D6"/>
    <w:rsid w:val="0042209B"/>
    <w:rsid w:val="004249C7"/>
    <w:rsid w:val="00443B6B"/>
    <w:rsid w:val="0044439A"/>
    <w:rsid w:val="00454CBE"/>
    <w:rsid w:val="004624F0"/>
    <w:rsid w:val="00464A92"/>
    <w:rsid w:val="00491546"/>
    <w:rsid w:val="00493274"/>
    <w:rsid w:val="004A32FE"/>
    <w:rsid w:val="004B3617"/>
    <w:rsid w:val="004B7505"/>
    <w:rsid w:val="004D1668"/>
    <w:rsid w:val="005108AA"/>
    <w:rsid w:val="00524D1A"/>
    <w:rsid w:val="00535D98"/>
    <w:rsid w:val="00546D60"/>
    <w:rsid w:val="005479DB"/>
    <w:rsid w:val="00552F23"/>
    <w:rsid w:val="005701DE"/>
    <w:rsid w:val="00575A23"/>
    <w:rsid w:val="00581F65"/>
    <w:rsid w:val="0058495B"/>
    <w:rsid w:val="00590F85"/>
    <w:rsid w:val="00595C82"/>
    <w:rsid w:val="005B7A7A"/>
    <w:rsid w:val="005C01E3"/>
    <w:rsid w:val="005F38CC"/>
    <w:rsid w:val="00607027"/>
    <w:rsid w:val="00643344"/>
    <w:rsid w:val="0067280C"/>
    <w:rsid w:val="006A533E"/>
    <w:rsid w:val="006A5938"/>
    <w:rsid w:val="006A653A"/>
    <w:rsid w:val="006B601E"/>
    <w:rsid w:val="006B7EFD"/>
    <w:rsid w:val="006C2C68"/>
    <w:rsid w:val="006E015A"/>
    <w:rsid w:val="006E64B4"/>
    <w:rsid w:val="006F0D16"/>
    <w:rsid w:val="006F5A6F"/>
    <w:rsid w:val="007008B0"/>
    <w:rsid w:val="0071170B"/>
    <w:rsid w:val="00715BD2"/>
    <w:rsid w:val="0072453F"/>
    <w:rsid w:val="007347A1"/>
    <w:rsid w:val="00735FB8"/>
    <w:rsid w:val="0075752C"/>
    <w:rsid w:val="00776899"/>
    <w:rsid w:val="00781C33"/>
    <w:rsid w:val="0078799D"/>
    <w:rsid w:val="00793BD6"/>
    <w:rsid w:val="007978DC"/>
    <w:rsid w:val="007979AC"/>
    <w:rsid w:val="007B5578"/>
    <w:rsid w:val="007C225F"/>
    <w:rsid w:val="007D042D"/>
    <w:rsid w:val="007D259D"/>
    <w:rsid w:val="007F2C72"/>
    <w:rsid w:val="007F6DA7"/>
    <w:rsid w:val="00820024"/>
    <w:rsid w:val="008219BC"/>
    <w:rsid w:val="008224E7"/>
    <w:rsid w:val="00827362"/>
    <w:rsid w:val="00834A3B"/>
    <w:rsid w:val="00834EF7"/>
    <w:rsid w:val="008444B5"/>
    <w:rsid w:val="00850968"/>
    <w:rsid w:val="00861428"/>
    <w:rsid w:val="00881BFE"/>
    <w:rsid w:val="008B71BF"/>
    <w:rsid w:val="008C1126"/>
    <w:rsid w:val="008C157F"/>
    <w:rsid w:val="008C2552"/>
    <w:rsid w:val="008C51C7"/>
    <w:rsid w:val="008D3200"/>
    <w:rsid w:val="008D551A"/>
    <w:rsid w:val="008E096B"/>
    <w:rsid w:val="008E0CFA"/>
    <w:rsid w:val="00902967"/>
    <w:rsid w:val="0091055D"/>
    <w:rsid w:val="0092278E"/>
    <w:rsid w:val="009245BA"/>
    <w:rsid w:val="00934AE1"/>
    <w:rsid w:val="00937E60"/>
    <w:rsid w:val="00941AD5"/>
    <w:rsid w:val="00980774"/>
    <w:rsid w:val="00987C6B"/>
    <w:rsid w:val="009A2397"/>
    <w:rsid w:val="009B160F"/>
    <w:rsid w:val="009B5E1A"/>
    <w:rsid w:val="009B73BB"/>
    <w:rsid w:val="009C5435"/>
    <w:rsid w:val="009D1854"/>
    <w:rsid w:val="009D3993"/>
    <w:rsid w:val="009E6CBF"/>
    <w:rsid w:val="009E7743"/>
    <w:rsid w:val="009F30A5"/>
    <w:rsid w:val="00A14AE3"/>
    <w:rsid w:val="00A312AF"/>
    <w:rsid w:val="00A33DA0"/>
    <w:rsid w:val="00A43C91"/>
    <w:rsid w:val="00A52191"/>
    <w:rsid w:val="00A52F1D"/>
    <w:rsid w:val="00A63D91"/>
    <w:rsid w:val="00A6631F"/>
    <w:rsid w:val="00A673EE"/>
    <w:rsid w:val="00A7173A"/>
    <w:rsid w:val="00A813A3"/>
    <w:rsid w:val="00A82162"/>
    <w:rsid w:val="00A927C4"/>
    <w:rsid w:val="00AA2B98"/>
    <w:rsid w:val="00AA53C0"/>
    <w:rsid w:val="00AD03C4"/>
    <w:rsid w:val="00AD32DD"/>
    <w:rsid w:val="00AF152F"/>
    <w:rsid w:val="00B07A6E"/>
    <w:rsid w:val="00B1238C"/>
    <w:rsid w:val="00B2262D"/>
    <w:rsid w:val="00B2306A"/>
    <w:rsid w:val="00B24C03"/>
    <w:rsid w:val="00B41EF6"/>
    <w:rsid w:val="00B50F81"/>
    <w:rsid w:val="00B51A7C"/>
    <w:rsid w:val="00B533CF"/>
    <w:rsid w:val="00B54C6E"/>
    <w:rsid w:val="00B816E0"/>
    <w:rsid w:val="00B82002"/>
    <w:rsid w:val="00B828F7"/>
    <w:rsid w:val="00B85ACC"/>
    <w:rsid w:val="00BA1719"/>
    <w:rsid w:val="00BB39DD"/>
    <w:rsid w:val="00BB5D68"/>
    <w:rsid w:val="00BC6B2D"/>
    <w:rsid w:val="00BD34FE"/>
    <w:rsid w:val="00BE1C65"/>
    <w:rsid w:val="00BE55D9"/>
    <w:rsid w:val="00C42730"/>
    <w:rsid w:val="00C745AD"/>
    <w:rsid w:val="00C9225F"/>
    <w:rsid w:val="00C94319"/>
    <w:rsid w:val="00CA64BC"/>
    <w:rsid w:val="00CA6AFB"/>
    <w:rsid w:val="00CC5A9F"/>
    <w:rsid w:val="00CE04D6"/>
    <w:rsid w:val="00CF0712"/>
    <w:rsid w:val="00CF6E33"/>
    <w:rsid w:val="00CF76F7"/>
    <w:rsid w:val="00D13B6E"/>
    <w:rsid w:val="00D1614E"/>
    <w:rsid w:val="00D22A7B"/>
    <w:rsid w:val="00D41A05"/>
    <w:rsid w:val="00D60D71"/>
    <w:rsid w:val="00D85124"/>
    <w:rsid w:val="00D85A81"/>
    <w:rsid w:val="00DB5DFA"/>
    <w:rsid w:val="00DC5D87"/>
    <w:rsid w:val="00DD164E"/>
    <w:rsid w:val="00DD317E"/>
    <w:rsid w:val="00DE2103"/>
    <w:rsid w:val="00DE6403"/>
    <w:rsid w:val="00E00D0E"/>
    <w:rsid w:val="00E01757"/>
    <w:rsid w:val="00E05616"/>
    <w:rsid w:val="00E07E1C"/>
    <w:rsid w:val="00E13200"/>
    <w:rsid w:val="00E36187"/>
    <w:rsid w:val="00E4469E"/>
    <w:rsid w:val="00E473BF"/>
    <w:rsid w:val="00E652A6"/>
    <w:rsid w:val="00E67AB8"/>
    <w:rsid w:val="00E83133"/>
    <w:rsid w:val="00E97A97"/>
    <w:rsid w:val="00EB10C7"/>
    <w:rsid w:val="00ED2626"/>
    <w:rsid w:val="00ED6A72"/>
    <w:rsid w:val="00EE2535"/>
    <w:rsid w:val="00EE2615"/>
    <w:rsid w:val="00EE6A88"/>
    <w:rsid w:val="00EF1854"/>
    <w:rsid w:val="00EF3FBD"/>
    <w:rsid w:val="00EF5993"/>
    <w:rsid w:val="00EF76DE"/>
    <w:rsid w:val="00F10EAD"/>
    <w:rsid w:val="00F2170B"/>
    <w:rsid w:val="00F24309"/>
    <w:rsid w:val="00F24C2E"/>
    <w:rsid w:val="00F25E49"/>
    <w:rsid w:val="00F303FF"/>
    <w:rsid w:val="00F36D1A"/>
    <w:rsid w:val="00F47BBD"/>
    <w:rsid w:val="00F62DA1"/>
    <w:rsid w:val="00F678A1"/>
    <w:rsid w:val="00F939E9"/>
    <w:rsid w:val="00F9709B"/>
    <w:rsid w:val="00FB3494"/>
    <w:rsid w:val="00FB43A5"/>
    <w:rsid w:val="00FB49D2"/>
    <w:rsid w:val="00FC054B"/>
    <w:rsid w:val="00FC0C8B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EE6A8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8512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cnet.webex.com/dcnet/j.php?MTID=m8fbbe4314d62a6ac723ea6578b39eac3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2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Pearson, Avis (DLCP)</cp:lastModifiedBy>
  <cp:revision>60</cp:revision>
  <cp:lastPrinted>2019-09-13T13:19:00Z</cp:lastPrinted>
  <dcterms:created xsi:type="dcterms:W3CDTF">2022-10-14T15:37:00Z</dcterms:created>
  <dcterms:modified xsi:type="dcterms:W3CDTF">2023-07-26T13:48:00Z</dcterms:modified>
</cp:coreProperties>
</file>